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1D5AD895" w14:textId="2D944E0B" w:rsidR="00C1563A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7023786" w:history="1">
            <w:r w:rsidR="00C1563A" w:rsidRPr="00FE0C1A">
              <w:rPr>
                <w:rStyle w:val="aa"/>
                <w:rFonts w:ascii="標楷體" w:hAnsi="標楷體" w:hint="eastAsia"/>
              </w:rPr>
              <w:t>一、</w:t>
            </w:r>
            <w:r w:rsidR="00C1563A" w:rsidRPr="00FE0C1A">
              <w:rPr>
                <w:rStyle w:val="aa"/>
                <w:rFonts w:ascii="標楷體" w:hAnsi="標楷體"/>
              </w:rPr>
              <w:t>XAMPP</w:t>
            </w:r>
            <w:r w:rsidR="00C1563A" w:rsidRPr="00FE0C1A">
              <w:rPr>
                <w:rStyle w:val="aa"/>
                <w:rFonts w:ascii="標楷體" w:hAnsi="標楷體" w:hint="eastAsia"/>
              </w:rPr>
              <w:t>安裝</w:t>
            </w:r>
            <w:r w:rsidR="00C1563A">
              <w:rPr>
                <w:webHidden/>
              </w:rPr>
              <w:tab/>
            </w:r>
            <w:r w:rsidR="00C1563A">
              <w:rPr>
                <w:webHidden/>
              </w:rPr>
              <w:fldChar w:fldCharType="begin"/>
            </w:r>
            <w:r w:rsidR="00C1563A">
              <w:rPr>
                <w:webHidden/>
              </w:rPr>
              <w:instrText xml:space="preserve"> PAGEREF _Toc77023786 \h </w:instrText>
            </w:r>
            <w:r w:rsidR="00C1563A">
              <w:rPr>
                <w:webHidden/>
              </w:rPr>
            </w:r>
            <w:r w:rsidR="00C1563A"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1</w:t>
            </w:r>
            <w:r w:rsidR="00C1563A">
              <w:rPr>
                <w:webHidden/>
              </w:rPr>
              <w:fldChar w:fldCharType="end"/>
            </w:r>
          </w:hyperlink>
        </w:p>
        <w:p w14:paraId="413388E5" w14:textId="052B2B61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87" w:history="1">
            <w:r w:rsidRPr="00FE0C1A">
              <w:rPr>
                <w:rStyle w:val="aa"/>
                <w:rFonts w:ascii="標楷體" w:hAnsi="標楷體" w:hint="eastAsia"/>
              </w:rPr>
              <w:t>二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71179EF1" w14:textId="7F262958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88" w:history="1">
            <w:r w:rsidRPr="00FE0C1A">
              <w:rPr>
                <w:rStyle w:val="aa"/>
                <w:rFonts w:ascii="標楷體" w:hAnsi="標楷體" w:hint="eastAsia"/>
              </w:rPr>
              <w:t>三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32397704" w14:textId="6B88320B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89" w:history="1">
            <w:r w:rsidRPr="00FE0C1A">
              <w:rPr>
                <w:rStyle w:val="aa"/>
                <w:rFonts w:ascii="標楷體" w:hAnsi="標楷體" w:hint="eastAsia"/>
              </w:rPr>
              <w:t>四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6197AAD8" w14:textId="63E711A7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0" w:history="1">
            <w:r w:rsidRPr="00FE0C1A">
              <w:rPr>
                <w:rStyle w:val="aa"/>
                <w:rFonts w:ascii="標楷體" w:hAnsi="標楷體" w:hint="eastAsia"/>
              </w:rPr>
              <w:t>五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12820ADF" w14:textId="51B0FCA5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1" w:history="1">
            <w:r w:rsidRPr="00FE0C1A">
              <w:rPr>
                <w:rStyle w:val="aa"/>
                <w:rFonts w:ascii="標楷體" w:hAnsi="標楷體" w:hint="eastAsia"/>
              </w:rPr>
              <w:t>六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21E7BDCB" w14:textId="5C09FFD2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2" w:history="1">
            <w:r w:rsidRPr="00FE0C1A">
              <w:rPr>
                <w:rStyle w:val="aa"/>
                <w:rFonts w:ascii="標楷體" w:hAnsi="標楷體" w:hint="eastAsia"/>
              </w:rPr>
              <w:t>七、進</w:t>
            </w:r>
            <w:r w:rsidRPr="00FE0C1A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59</w:t>
            </w:r>
            <w:r>
              <w:rPr>
                <w:webHidden/>
              </w:rPr>
              <w:fldChar w:fldCharType="end"/>
            </w:r>
          </w:hyperlink>
        </w:p>
        <w:p w14:paraId="5268D1BD" w14:textId="76764D82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3" w:history="1">
            <w:r w:rsidRPr="00FE0C1A">
              <w:rPr>
                <w:rStyle w:val="aa"/>
                <w:rFonts w:ascii="標楷體" w:hAnsi="標楷體" w:hint="eastAsia"/>
              </w:rPr>
              <w:t>八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61</w:t>
            </w:r>
            <w:r>
              <w:rPr>
                <w:webHidden/>
              </w:rPr>
              <w:fldChar w:fldCharType="end"/>
            </w:r>
          </w:hyperlink>
        </w:p>
        <w:p w14:paraId="1A4313F5" w14:textId="1385E18B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4" w:history="1">
            <w:r w:rsidRPr="00FE0C1A">
              <w:rPr>
                <w:rStyle w:val="aa"/>
                <w:rFonts w:hint="eastAsia"/>
              </w:rPr>
              <w:t>九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68</w:t>
            </w:r>
            <w:r>
              <w:rPr>
                <w:webHidden/>
              </w:rPr>
              <w:fldChar w:fldCharType="end"/>
            </w:r>
          </w:hyperlink>
        </w:p>
        <w:p w14:paraId="1A615EBF" w14:textId="7BCCE8CE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5" w:history="1">
            <w:r w:rsidRPr="00FE0C1A">
              <w:rPr>
                <w:rStyle w:val="aa"/>
                <w:rFonts w:hint="eastAsia"/>
              </w:rPr>
              <w:t>十、子查詢（</w:t>
            </w:r>
            <w:r w:rsidRPr="00FE0C1A">
              <w:rPr>
                <w:rStyle w:val="aa"/>
              </w:rPr>
              <w:t>Sub Query</w:t>
            </w:r>
            <w:r w:rsidRPr="00FE0C1A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71</w:t>
            </w:r>
            <w:r>
              <w:rPr>
                <w:webHidden/>
              </w:rPr>
              <w:fldChar w:fldCharType="end"/>
            </w:r>
          </w:hyperlink>
        </w:p>
        <w:p w14:paraId="247C7677" w14:textId="0FD2615A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6" w:history="1">
            <w:r w:rsidRPr="00FE0C1A">
              <w:rPr>
                <w:rStyle w:val="aa"/>
                <w:rFonts w:hint="eastAsia"/>
              </w:rPr>
              <w:t>十一、檢視表（</w:t>
            </w:r>
            <w:r w:rsidRPr="00FE0C1A">
              <w:rPr>
                <w:rStyle w:val="aa"/>
              </w:rPr>
              <w:t>View</w:t>
            </w:r>
            <w:r w:rsidRPr="00FE0C1A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55D98C18" w14:textId="748A76C1" w:rsidR="00C1563A" w:rsidRDefault="00C1563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023797" w:history="1">
            <w:r w:rsidRPr="00FE0C1A">
              <w:rPr>
                <w:rStyle w:val="aa"/>
                <w:rFonts w:hint="eastAsia"/>
              </w:rPr>
              <w:t>十二、牛刀小試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023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F5276"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58A6ADB9" w14:textId="35D73D63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324D22E4" w14:textId="3B4A9D3C" w:rsidR="0083034E" w:rsidRDefault="0083034E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專案連結：</w:t>
      </w:r>
      <w:hyperlink r:id="rId8" w:history="1">
        <w:r w:rsidRPr="00612A9A">
          <w:rPr>
            <w:rStyle w:val="aa"/>
            <w:rFonts w:ascii="標楷體" w:hAnsi="標楷體"/>
          </w:rPr>
          <w:t>https://github.com/telunyang/mysql_iii_uiux</w:t>
        </w:r>
      </w:hyperlink>
    </w:p>
    <w:p w14:paraId="4BBFC123" w14:textId="77777777" w:rsidR="0083034E" w:rsidRPr="0083034E" w:rsidRDefault="0083034E">
      <w:pPr>
        <w:widowControl/>
        <w:rPr>
          <w:rFonts w:ascii="標楷體" w:hAnsi="標楷體" w:hint="eastAsia"/>
        </w:rPr>
      </w:pPr>
      <w:bookmarkStart w:id="0" w:name="_GoBack"/>
      <w:bookmarkEnd w:id="0"/>
    </w:p>
    <w:p w14:paraId="12CD1162" w14:textId="40590622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 w:hint="eastAsia"/>
        </w:rPr>
        <w:sectPr w:rsidR="00003FC6" w:rsidRPr="00207E79" w:rsidSect="00003FC6">
          <w:headerReference w:type="default" r:id="rId9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219E3A5" w14:textId="44163854" w:rsidR="00F0717F" w:rsidRPr="00207E79" w:rsidRDefault="00A56965" w:rsidP="0042280C">
      <w:pPr>
        <w:pStyle w:val="1"/>
        <w:rPr>
          <w:rFonts w:ascii="標楷體" w:hAnsi="標楷體"/>
        </w:rPr>
      </w:pPr>
      <w:bookmarkStart w:id="1" w:name="_Toc77023786"/>
      <w:r>
        <w:rPr>
          <w:rFonts w:ascii="標楷體" w:hAnsi="標楷體" w:hint="eastAsia"/>
        </w:rPr>
        <w:lastRenderedPageBreak/>
        <w:t>一</w:t>
      </w:r>
      <w:r w:rsidRPr="00207E79">
        <w:rPr>
          <w:rFonts w:ascii="標楷體" w:hAnsi="標楷體" w:hint="eastAsia"/>
        </w:rPr>
        <w:t>、X</w:t>
      </w:r>
      <w:r w:rsidRPr="00207E79">
        <w:rPr>
          <w:rFonts w:ascii="標楷體" w:hAnsi="標楷體"/>
        </w:rPr>
        <w:t>AMPP</w:t>
      </w:r>
      <w:r w:rsidRPr="00207E79">
        <w:rPr>
          <w:rFonts w:ascii="標楷體" w:hAnsi="標楷體" w:hint="eastAsia"/>
        </w:rPr>
        <w:t>安裝</w:t>
      </w:r>
      <w:bookmarkEnd w:id="1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10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9C69F2" w:rsidP="00CC2E06">
      <w:pPr>
        <w:rPr>
          <w:rFonts w:ascii="標楷體" w:hAnsi="標楷體"/>
        </w:rPr>
      </w:pPr>
      <w:hyperlink r:id="rId11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6AC0FA2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532DA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帳號的密碼</w:t>
      </w:r>
      <w:r w:rsidR="00532DA9">
        <w:rPr>
          <w:rFonts w:ascii="標楷體" w:hAnsi="標楷體" w:hint="eastAsia"/>
        </w:rPr>
        <w:t>（</w:t>
      </w:r>
      <w:r w:rsidR="00532DA9" w:rsidRPr="00532DA9">
        <w:rPr>
          <w:rFonts w:ascii="標楷體" w:hAnsi="標楷體" w:hint="eastAsia"/>
          <w:color w:val="FF0000"/>
        </w:rPr>
        <w:t>確定要修改才使用</w:t>
      </w:r>
      <w:r w:rsidR="00532DA9">
        <w:rPr>
          <w:rFonts w:ascii="標楷體" w:hAnsi="標楷體" w:hint="eastAsia"/>
        </w:rPr>
        <w:t>）</w:t>
      </w:r>
      <w:r w:rsidRPr="00207E79">
        <w:rPr>
          <w:rFonts w:ascii="標楷體" w:hAnsi="標楷體" w:hint="eastAsia"/>
        </w:rPr>
        <w:t>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2A1AA325" w:rsidR="00B04882" w:rsidRPr="00207E79" w:rsidRDefault="00700C0C" w:rsidP="00B04882">
      <w:pPr>
        <w:pStyle w:val="1"/>
        <w:rPr>
          <w:rFonts w:ascii="標楷體" w:hAnsi="標楷體"/>
        </w:rPr>
      </w:pPr>
      <w:bookmarkStart w:id="2" w:name="_Toc77023787"/>
      <w:r>
        <w:rPr>
          <w:rFonts w:ascii="標楷體" w:hAnsi="標楷體" w:hint="eastAsia"/>
        </w:rPr>
        <w:t>二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2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45982F2C" w:rsidR="004A66DB" w:rsidRPr="002F1CD7" w:rsidRDefault="004A66DB" w:rsidP="00983506">
      <w:pPr>
        <w:jc w:val="both"/>
        <w:rPr>
          <w:rFonts w:ascii="標楷體" w:hAnsi="標楷體"/>
          <w:b/>
          <w:color w:val="FF0000"/>
          <w:sz w:val="40"/>
          <w:szCs w:val="40"/>
          <w:bdr w:val="single" w:sz="4" w:space="0" w:color="auto"/>
        </w:rPr>
      </w:pP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忘記 </w:t>
      </w:r>
      <w:r w:rsidRPr="002F1CD7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root </w:t>
      </w: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9C69F2" w:rsidP="00983506">
      <w:pPr>
        <w:jc w:val="both"/>
        <w:rPr>
          <w:rFonts w:ascii="標楷體" w:hAnsi="標楷體"/>
        </w:rPr>
      </w:pPr>
      <w:hyperlink r:id="rId75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9C69F2" w:rsidP="00983506">
      <w:pPr>
        <w:jc w:val="both"/>
        <w:rPr>
          <w:rFonts w:ascii="標楷體" w:hAnsi="標楷體"/>
        </w:rPr>
      </w:pPr>
      <w:hyperlink r:id="rId76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9C69F2" w:rsidP="00983506">
      <w:pPr>
        <w:jc w:val="both"/>
        <w:rPr>
          <w:rFonts w:ascii="標楷體" w:hAnsi="標楷體"/>
        </w:rPr>
      </w:pPr>
      <w:hyperlink r:id="rId77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04E87EFA" w:rsidR="00AD6C88" w:rsidRDefault="00AD6C88" w:rsidP="00983506">
      <w:pPr>
        <w:jc w:val="both"/>
        <w:rPr>
          <w:rFonts w:ascii="標楷體" w:hAnsi="標楷體"/>
        </w:rPr>
      </w:pPr>
    </w:p>
    <w:p w14:paraId="665BEE6C" w14:textId="43DEED60" w:rsidR="00B41F68" w:rsidRDefault="00B41F68" w:rsidP="00983506">
      <w:pPr>
        <w:jc w:val="both"/>
        <w:rPr>
          <w:rFonts w:ascii="標楷體" w:hAnsi="標楷體"/>
        </w:rPr>
      </w:pP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當新增使用者，或修改使用者權限，出現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紅框的錯誤訊息，其中包括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「d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b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、「i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nterrupt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等字眼</w:t>
      </w:r>
    </w:p>
    <w:p w14:paraId="3C698D2C" w14:textId="727DED3A" w:rsidR="00B41F68" w:rsidRDefault="00B41F6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916828">
        <w:rPr>
          <w:rFonts w:ascii="標楷體" w:hAnsi="標楷體" w:hint="eastAsia"/>
        </w:rPr>
        <w:t xml:space="preserve">選擇 </w:t>
      </w:r>
      <w:r w:rsidR="00916828">
        <w:rPr>
          <w:rFonts w:ascii="標楷體" w:hAnsi="標楷體"/>
        </w:rPr>
        <w:t xml:space="preserve">mysql </w:t>
      </w:r>
      <w:r w:rsidR="00916828">
        <w:rPr>
          <w:rFonts w:ascii="標楷體" w:hAnsi="標楷體" w:hint="eastAsia"/>
        </w:rPr>
        <w:t>資料庫</w:t>
      </w:r>
    </w:p>
    <w:p w14:paraId="7E419275" w14:textId="787C5CDB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2C6D3604" wp14:editId="53FB03E1">
            <wp:extent cx="2087880" cy="2301240"/>
            <wp:effectExtent l="19050" t="19050" r="26670" b="2286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23012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031CE7" w14:textId="0F146D24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資料庫</w:t>
      </w:r>
    </w:p>
    <w:p w14:paraId="639B1A49" w14:textId="6476B0C8" w:rsidR="00916828" w:rsidRDefault="00916828" w:rsidP="00916828">
      <w:pPr>
        <w:rPr>
          <w:rFonts w:ascii="標楷體" w:hAnsi="標楷體"/>
        </w:rPr>
      </w:pPr>
    </w:p>
    <w:p w14:paraId="3868C305" w14:textId="2A2365EC" w:rsidR="00916828" w:rsidRDefault="00916828" w:rsidP="00916828">
      <w:pPr>
        <w:rPr>
          <w:rFonts w:ascii="標楷體" w:hAnsi="標楷體"/>
        </w:rPr>
      </w:pPr>
      <w:r>
        <w:rPr>
          <w:rFonts w:ascii="標楷體" w:hAnsi="標楷體" w:hint="eastAsia"/>
        </w:rPr>
        <w:t>2</w:t>
      </w:r>
      <w:r>
        <w:rPr>
          <w:rFonts w:ascii="標楷體" w:hAnsi="標楷體"/>
        </w:rPr>
        <w:t xml:space="preserve">. </w:t>
      </w:r>
      <w:r>
        <w:rPr>
          <w:rFonts w:ascii="標楷體" w:hAnsi="標楷體" w:hint="eastAsia"/>
        </w:rPr>
        <w:t xml:space="preserve">勾選 </w:t>
      </w:r>
      <w:r>
        <w:rPr>
          <w:rFonts w:ascii="標楷體" w:hAnsi="標楷體"/>
        </w:rPr>
        <w:t xml:space="preserve">db </w:t>
      </w:r>
      <w:r>
        <w:rPr>
          <w:rFonts w:ascii="標楷體" w:hAnsi="標楷體" w:hint="eastAsia"/>
        </w:rPr>
        <w:t>資料表，選擇下拉式選單「已選擇項目」，點選「修復資料表」</w:t>
      </w:r>
    </w:p>
    <w:p w14:paraId="66EDB8C0" w14:textId="5499A33F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8559E20" wp14:editId="36D9BDE4">
            <wp:extent cx="4724400" cy="4107180"/>
            <wp:effectExtent l="19050" t="19050" r="19050" b="2667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107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AEAD4" w14:textId="21251FFA" w:rsidR="00916828" w:rsidRDefault="00916828" w:rsidP="00916828">
      <w:pPr>
        <w:rPr>
          <w:rFonts w:ascii="標楷體" w:hAnsi="標楷體"/>
        </w:rPr>
      </w:pPr>
    </w:p>
    <w:p w14:paraId="28487BE9" w14:textId="2EF40670" w:rsidR="002B3576" w:rsidRDefault="002B3576" w:rsidP="00916828">
      <w:pPr>
        <w:rPr>
          <w:rFonts w:ascii="標楷體" w:hAnsi="標楷體"/>
        </w:rPr>
      </w:pPr>
      <w:r>
        <w:rPr>
          <w:rFonts w:ascii="標楷體" w:hAnsi="標楷體"/>
        </w:rPr>
        <w:t xml:space="preserve">3.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  <w:r>
        <w:rPr>
          <w:rFonts w:ascii="標楷體" w:hAnsi="標楷體" w:hint="eastAsia"/>
        </w:rPr>
        <w:t xml:space="preserve">，重開 </w:t>
      </w:r>
      <w:r w:rsidR="00CD173A">
        <w:rPr>
          <w:rFonts w:ascii="標楷體" w:hAnsi="標楷體"/>
        </w:rPr>
        <w:t>MySQL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服務，再進 </w:t>
      </w:r>
      <w:r>
        <w:rPr>
          <w:rFonts w:ascii="標楷體" w:hAnsi="標楷體"/>
        </w:rPr>
        <w:t xml:space="preserve">phpMyAdmin </w:t>
      </w:r>
      <w:r>
        <w:rPr>
          <w:rFonts w:ascii="標楷體" w:hAnsi="標楷體" w:hint="eastAsia"/>
        </w:rPr>
        <w:t>觀看，無異常即成功</w:t>
      </w:r>
    </w:p>
    <w:p w14:paraId="445474C6" w14:textId="065BE81A" w:rsidR="002B3576" w:rsidRDefault="002B3576" w:rsidP="002B3576">
      <w:pPr>
        <w:jc w:val="center"/>
        <w:rPr>
          <w:rFonts w:ascii="標楷體" w:hAnsi="標楷體"/>
        </w:rPr>
      </w:pPr>
      <w:r w:rsidRPr="002B3576">
        <w:rPr>
          <w:rFonts w:ascii="標楷體" w:hAnsi="標楷體"/>
        </w:rPr>
        <w:lastRenderedPageBreak/>
        <w:drawing>
          <wp:inline distT="0" distB="0" distL="0" distR="0" wp14:anchorId="52721174" wp14:editId="3CCFAE3B">
            <wp:extent cx="3010320" cy="3419952"/>
            <wp:effectExtent l="19050" t="19050" r="19050" b="2857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3419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3D8AF" w14:textId="2B5D3AA5" w:rsidR="002B3576" w:rsidRDefault="002B3576" w:rsidP="002B35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</w:p>
    <w:p w14:paraId="329F9D51" w14:textId="3062E9F1" w:rsidR="002252E4" w:rsidRDefault="002252E4" w:rsidP="002252E4">
      <w:pPr>
        <w:rPr>
          <w:rFonts w:ascii="標楷體" w:hAnsi="標楷體"/>
        </w:rPr>
      </w:pPr>
    </w:p>
    <w:p w14:paraId="5DB5A142" w14:textId="092D0884" w:rsidR="002252E4" w:rsidRDefault="002252E4" w:rsidP="002252E4">
      <w:pPr>
        <w:rPr>
          <w:rFonts w:ascii="標楷體" w:hAnsi="標楷體"/>
        </w:rPr>
      </w:pPr>
      <w:r>
        <w:rPr>
          <w:rFonts w:ascii="標楷體" w:hAnsi="標楷體" w:hint="eastAsia"/>
        </w:rPr>
        <w:t>4</w:t>
      </w:r>
      <w:r>
        <w:rPr>
          <w:rFonts w:ascii="標楷體" w:hAnsi="標楷體"/>
        </w:rPr>
        <w:t xml:space="preserve">. </w:t>
      </w:r>
      <w:r>
        <w:rPr>
          <w:rFonts w:ascii="標楷體" w:hAnsi="標楷體" w:hint="eastAsia"/>
        </w:rPr>
        <w:t xml:space="preserve">重開 </w:t>
      </w:r>
      <w:r w:rsidR="00CD173A">
        <w:rPr>
          <w:rFonts w:ascii="標楷體" w:hAnsi="標楷體"/>
        </w:rPr>
        <w:t>MySQL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服務，再開啟 </w:t>
      </w:r>
      <w:r>
        <w:rPr>
          <w:rFonts w:ascii="標楷體" w:hAnsi="標楷體"/>
        </w:rPr>
        <w:t>phpMyAdmin</w:t>
      </w:r>
    </w:p>
    <w:p w14:paraId="04C972C0" w14:textId="0F7EC22D" w:rsidR="002252E4" w:rsidRDefault="002252E4" w:rsidP="002252E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0AE268A2" wp14:editId="5F27A8AC">
            <wp:extent cx="4251960" cy="2369820"/>
            <wp:effectExtent l="19050" t="19050" r="15240" b="1143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369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EBFD36" w14:textId="1CDDFC14" w:rsidR="002252E4" w:rsidRDefault="002252E4" w:rsidP="002252E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關閉 </w:t>
      </w:r>
      <w:r>
        <w:rPr>
          <w:rFonts w:ascii="標楷體" w:hAnsi="標楷體"/>
        </w:rPr>
        <w:t xml:space="preserve">MySQL </w:t>
      </w:r>
      <w:r w:rsidR="00362472">
        <w:rPr>
          <w:rFonts w:ascii="標楷體" w:hAnsi="標楷體" w:hint="eastAsia"/>
        </w:rPr>
        <w:t>服務</w:t>
      </w:r>
      <w:r>
        <w:rPr>
          <w:rFonts w:ascii="標楷體" w:hAnsi="標楷體" w:hint="eastAsia"/>
        </w:rPr>
        <w:t xml:space="preserve">後，再打開，之後按下 </w:t>
      </w:r>
      <w:r>
        <w:rPr>
          <w:rFonts w:ascii="標楷體" w:hAnsi="標楷體"/>
        </w:rPr>
        <w:t>Admin</w:t>
      </w:r>
      <w:r w:rsidR="00362472">
        <w:rPr>
          <w:rFonts w:ascii="標楷體" w:hAnsi="標楷體" w:hint="eastAsia"/>
        </w:rPr>
        <w:t xml:space="preserve">，檢視 </w:t>
      </w:r>
      <w:r w:rsidR="00362472">
        <w:rPr>
          <w:rFonts w:ascii="標楷體" w:hAnsi="標楷體"/>
        </w:rPr>
        <w:t>phpMyAdmin</w:t>
      </w:r>
      <w:r w:rsidR="007B2E4B">
        <w:rPr>
          <w:rFonts w:ascii="標楷體" w:hAnsi="標楷體" w:hint="eastAsia"/>
        </w:rPr>
        <w:t>介面</w:t>
      </w:r>
    </w:p>
    <w:p w14:paraId="40863B8C" w14:textId="77777777" w:rsidR="00B41F68" w:rsidRPr="00AD6C88" w:rsidRDefault="00B41F68" w:rsidP="00983506">
      <w:pPr>
        <w:jc w:val="both"/>
        <w:rPr>
          <w:rFonts w:ascii="標楷體" w:hAnsi="標楷體"/>
        </w:rPr>
      </w:pPr>
    </w:p>
    <w:p w14:paraId="5198BFAC" w14:textId="108CA236" w:rsidR="00AA2003" w:rsidRPr="00207E79" w:rsidRDefault="00700C0C" w:rsidP="00983506">
      <w:pPr>
        <w:pStyle w:val="1"/>
        <w:rPr>
          <w:rFonts w:ascii="標楷體" w:hAnsi="標楷體"/>
        </w:rPr>
      </w:pPr>
      <w:bookmarkStart w:id="3" w:name="_Toc77023788"/>
      <w:r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資料庫設計議題</w:t>
      </w:r>
      <w:bookmarkEnd w:id="3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</w:t>
      </w:r>
      <w:r w:rsidR="00EC777E" w:rsidRPr="00040106">
        <w:rPr>
          <w:rFonts w:ascii="標楷體" w:hAnsi="標楷體" w:hint="eastAsia"/>
          <w:color w:val="FF0000"/>
        </w:rPr>
        <w:t>降低資料的重覆性</w:t>
      </w:r>
      <w:r w:rsidR="00EC777E" w:rsidRPr="00207E79">
        <w:rPr>
          <w:rFonts w:ascii="標楷體" w:hAnsi="標楷體" w:hint="eastAsia"/>
        </w:rPr>
        <w:t>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</w:t>
            </w:r>
            <w:r w:rsidRPr="00207E79">
              <w:rPr>
                <w:rFonts w:ascii="標楷體" w:hAnsi="標楷體" w:hint="eastAsia"/>
              </w:rPr>
              <w:lastRenderedPageBreak/>
              <w:t>在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187FD9B5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405A7741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207E79">
        <w:rPr>
          <w:rFonts w:ascii="標楷體" w:hAnsi="標楷體" w:hint="eastAsia"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576D4F0F" w:rsidR="00596594" w:rsidRPr="005A6809" w:rsidRDefault="003A08E2" w:rsidP="00983506">
      <w:pPr>
        <w:rPr>
          <w:rFonts w:ascii="標楷體" w:hAnsi="標楷體"/>
        </w:rPr>
      </w:pPr>
      <w:r w:rsidRPr="003A08E2">
        <w:rPr>
          <w:rFonts w:ascii="標楷體" w:hAnsi="標楷體"/>
        </w:rPr>
        <w:lastRenderedPageBreak/>
        <w:drawing>
          <wp:inline distT="0" distB="0" distL="0" distR="0" wp14:anchorId="177ED356" wp14:editId="605CD1AB">
            <wp:extent cx="5274310" cy="3945890"/>
            <wp:effectExtent l="0" t="0" r="254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55842D54" w:rsidR="00AA2003" w:rsidRPr="00207E79" w:rsidRDefault="00071CB7" w:rsidP="007B4330">
      <w:pPr>
        <w:pStyle w:val="1"/>
        <w:rPr>
          <w:rFonts w:ascii="標楷體" w:hAnsi="標楷體"/>
        </w:rPr>
      </w:pPr>
      <w:bookmarkStart w:id="4" w:name="_Toc77023789"/>
      <w:r>
        <w:rPr>
          <w:rFonts w:ascii="標楷體" w:hAnsi="標楷體" w:hint="eastAsia"/>
        </w:rPr>
        <w:t>四</w:t>
      </w:r>
      <w:r w:rsidR="000E39A0" w:rsidRPr="00207E79">
        <w:rPr>
          <w:rFonts w:ascii="標楷體" w:hAnsi="標楷體" w:hint="eastAsia"/>
        </w:rPr>
        <w:t>、建立資料庫、資料表</w:t>
      </w:r>
      <w:bookmarkEnd w:id="4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13B94749" w:rsidR="004C65B0" w:rsidRPr="00207E79" w:rsidRDefault="00071CB7" w:rsidP="000E39A0">
      <w:pPr>
        <w:pStyle w:val="1"/>
        <w:rPr>
          <w:rFonts w:ascii="標楷體" w:hAnsi="標楷體"/>
        </w:rPr>
      </w:pPr>
      <w:bookmarkStart w:id="5" w:name="_Toc77023790"/>
      <w:r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新增、修改、刪除資料</w:t>
      </w:r>
      <w:bookmarkEnd w:id="5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04085749" w:rsidR="004C65B0" w:rsidRPr="00207E79" w:rsidRDefault="00071CB7" w:rsidP="00C125BA">
      <w:pPr>
        <w:pStyle w:val="1"/>
        <w:rPr>
          <w:rFonts w:ascii="標楷體" w:hAnsi="標楷體"/>
        </w:rPr>
      </w:pPr>
      <w:bookmarkStart w:id="6" w:name="_Toc77023791"/>
      <w:r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1135A818" w:rsidR="008C2FCC" w:rsidRPr="00207E79" w:rsidRDefault="00071CB7" w:rsidP="00747E77">
      <w:pPr>
        <w:pStyle w:val="1"/>
        <w:rPr>
          <w:rFonts w:ascii="標楷體" w:hAnsi="標楷體"/>
        </w:rPr>
      </w:pPr>
      <w:bookmarkStart w:id="7" w:name="_Toc77023792"/>
      <w:r>
        <w:rPr>
          <w:rFonts w:ascii="標楷體" w:hAnsi="標楷體" w:hint="eastAsia"/>
        </w:rPr>
        <w:t>七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7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682A1DDB" w14:textId="24AD6BC9" w:rsidR="005079D2" w:rsidRPr="00207E79" w:rsidRDefault="00071CB7" w:rsidP="005079D2">
      <w:pPr>
        <w:pStyle w:val="1"/>
        <w:rPr>
          <w:rFonts w:ascii="標楷體" w:hAnsi="標楷體"/>
        </w:rPr>
      </w:pPr>
      <w:bookmarkStart w:id="8" w:name="_Toc77023793"/>
      <w:r>
        <w:rPr>
          <w:rFonts w:ascii="標楷體" w:hAnsi="標楷體" w:hint="eastAsia"/>
        </w:rPr>
        <w:t>八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8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363932B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="008964F9">
              <w:rPr>
                <w:rFonts w:ascii="Consolas" w:hAnsi="Consolas" w:hint="eastAsia"/>
                <w:sz w:val="16"/>
                <w:szCs w:val="16"/>
              </w:rPr>
              <w:t>等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4F400141" w14:textId="77777777" w:rsidR="009A7034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6793CAB9" w14:textId="49013AF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623A494B" w14:textId="31D60E55" w:rsidR="0027686B" w:rsidRPr="005C743E" w:rsidRDefault="0027686B" w:rsidP="00192A73">
            <w:pPr>
              <w:spacing w:line="280" w:lineRule="exact"/>
              <w:ind w:firstLineChars="200" w:firstLine="359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25E35FF5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</w:t>
            </w:r>
            <w:r w:rsidR="00CB06BA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9C69F2" w:rsidP="005079D2">
      <w:pPr>
        <w:rPr>
          <w:rFonts w:ascii="Consolas" w:hAnsi="Consolas"/>
        </w:rPr>
      </w:pPr>
      <w:hyperlink r:id="rId144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4F622D06" w:rsidR="005079D2" w:rsidRDefault="005079D2" w:rsidP="005079D2">
      <w:pPr>
        <w:rPr>
          <w:rFonts w:ascii="Consolas" w:hAnsi="Consolas"/>
        </w:rPr>
      </w:pPr>
    </w:p>
    <w:p w14:paraId="5DAB1C68" w14:textId="77777777" w:rsidR="000B37F4" w:rsidRDefault="000B37F4" w:rsidP="000B37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086DB6D3" w14:textId="77777777" w:rsidR="000B37F4" w:rsidRDefault="000B37F4" w:rsidP="000B37F4">
      <w:pPr>
        <w:rPr>
          <w:rFonts w:ascii="標楷體" w:hAnsi="標楷體"/>
        </w:rPr>
      </w:pPr>
    </w:p>
    <w:p w14:paraId="740B657C" w14:textId="77777777" w:rsidR="000B37F4" w:rsidRDefault="000B37F4" w:rsidP="000B37F4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7FC44522" wp14:editId="279D134D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41460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7283750" w14:textId="77777777" w:rsidR="000B37F4" w:rsidRDefault="000B37F4" w:rsidP="000B37F4">
      <w:pPr>
        <w:jc w:val="center"/>
        <w:rPr>
          <w:rFonts w:ascii="標楷體" w:hAnsi="標楷體"/>
        </w:rPr>
      </w:pPr>
    </w:p>
    <w:p w14:paraId="2CDEB787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FA44D1" wp14:editId="4F2EE994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338A1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點選左側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F464CBC" w14:textId="77777777" w:rsidR="000B37F4" w:rsidRDefault="000B37F4" w:rsidP="000B37F4">
      <w:pPr>
        <w:jc w:val="center"/>
        <w:rPr>
          <w:rFonts w:ascii="標楷體" w:hAnsi="標楷體"/>
        </w:rPr>
      </w:pPr>
    </w:p>
    <w:p w14:paraId="16FA85D1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55C3C2EF" wp14:editId="521A2171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C5B4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D7656AF" w14:textId="77777777" w:rsidR="000B37F4" w:rsidRDefault="000B37F4" w:rsidP="000B37F4">
      <w:pPr>
        <w:jc w:val="center"/>
        <w:rPr>
          <w:rFonts w:ascii="標楷體" w:hAnsi="標楷體"/>
        </w:rPr>
      </w:pPr>
    </w:p>
    <w:p w14:paraId="7FE851A2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81C4FD" wp14:editId="406F0F0D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0C0C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6240F8D8" w14:textId="77777777" w:rsidR="000B37F4" w:rsidRDefault="000B37F4" w:rsidP="000B37F4">
      <w:pPr>
        <w:jc w:val="center"/>
        <w:rPr>
          <w:rFonts w:ascii="標楷體" w:hAnsi="標楷體"/>
        </w:rPr>
      </w:pPr>
    </w:p>
    <w:p w14:paraId="71977326" w14:textId="77777777" w:rsidR="000B37F4" w:rsidRDefault="000B37F4" w:rsidP="000B37F4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7FA14A33" wp14:editId="69A8769E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95C3C" w14:textId="77777777" w:rsidR="000B37F4" w:rsidRPr="00207E79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04661DBE" w14:textId="5A9E5D79" w:rsidR="000B37F4" w:rsidRPr="000B37F4" w:rsidRDefault="000B37F4" w:rsidP="005079D2">
      <w:pPr>
        <w:rPr>
          <w:rFonts w:ascii="Consolas" w:hAnsi="Consolas"/>
        </w:rPr>
      </w:pPr>
    </w:p>
    <w:p w14:paraId="0874BF08" w14:textId="77777777" w:rsidR="000B37F4" w:rsidRPr="00A44CA8" w:rsidRDefault="000B37F4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6CD7F713" w:rsidR="005079D2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342E984D" w14:textId="7A959A4F" w:rsidR="00DA4345" w:rsidRDefault="00DA4345" w:rsidP="00DA4345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345" w14:paraId="2BD0CE97" w14:textId="77777777" w:rsidTr="00DA4345">
        <w:tc>
          <w:tcPr>
            <w:tcW w:w="8296" w:type="dxa"/>
          </w:tcPr>
          <w:p w14:paraId="7EDE28D1" w14:textId="3401F399" w:rsidR="00DA4345" w:rsidRDefault="00DA4345" w:rsidP="00DA434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A4345" w14:paraId="7B205A7D" w14:textId="77777777" w:rsidTr="00DA4345">
        <w:tc>
          <w:tcPr>
            <w:tcW w:w="8296" w:type="dxa"/>
          </w:tcPr>
          <w:p w14:paraId="049249A8" w14:textId="58DA3F50" w:rsidR="00DA4345" w:rsidRDefault="00DA4345" w:rsidP="00DA4345">
            <w:pPr>
              <w:rPr>
                <w:rFonts w:ascii="Consolas" w:hAnsi="Consolas"/>
              </w:rPr>
            </w:pPr>
            <w:r w:rsidRPr="00DA4345">
              <w:rPr>
                <w:rFonts w:ascii="Consolas" w:hAnsi="Consolas"/>
              </w:rPr>
              <w:t>SELECT DATE_FORMAT(NOW(), '%Y-%m-%d');</w:t>
            </w:r>
          </w:p>
        </w:tc>
      </w:tr>
    </w:tbl>
    <w:p w14:paraId="6CA6C6E8" w14:textId="77777777" w:rsidR="005079D2" w:rsidRPr="00860E4E" w:rsidRDefault="005079D2" w:rsidP="00D827C6">
      <w:pPr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9DEBE0C" w:rsidR="005079D2" w:rsidRDefault="005079D2" w:rsidP="00D827C6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27C6" w14:paraId="1886F060" w14:textId="77777777" w:rsidTr="00D827C6">
        <w:tc>
          <w:tcPr>
            <w:tcW w:w="8296" w:type="dxa"/>
          </w:tcPr>
          <w:p w14:paraId="6D05F4A3" w14:textId="2AA62328" w:rsidR="00D827C6" w:rsidRDefault="00D827C6" w:rsidP="00D827C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827C6" w14:paraId="6E4B8ED8" w14:textId="77777777" w:rsidTr="00D827C6">
        <w:tc>
          <w:tcPr>
            <w:tcW w:w="8296" w:type="dxa"/>
          </w:tcPr>
          <w:p w14:paraId="5AC91D26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 xml:space="preserve">SELECT </w:t>
            </w:r>
            <w:r w:rsidRPr="00D827C6">
              <w:rPr>
                <w:rFonts w:ascii="Consolas" w:hAnsi="Consolas"/>
                <w:w w:val="62"/>
              </w:rPr>
              <w:t>`Fname`, `Lname`, `Bdate`, DATE_FORMAT(`Bdate`, '%Y-%m') AS `Byear`, `Sex`, `Salary`</w:t>
            </w:r>
          </w:p>
          <w:p w14:paraId="70701923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FROM `employee`</w:t>
            </w:r>
          </w:p>
          <w:p w14:paraId="0BC060BB" w14:textId="17815352" w:rsid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WHERE DATE_FORMAT(`Bdate`, '%Y') = 1937;</w:t>
            </w:r>
          </w:p>
        </w:tc>
      </w:tr>
    </w:tbl>
    <w:p w14:paraId="712DC72B" w14:textId="043EC3B9" w:rsidR="00D827C6" w:rsidRDefault="00D827C6" w:rsidP="00D827C6">
      <w:pPr>
        <w:rPr>
          <w:rFonts w:ascii="Consolas" w:hAnsi="Consolas"/>
        </w:rPr>
      </w:pPr>
    </w:p>
    <w:p w14:paraId="76E73080" w14:textId="77777777" w:rsidR="00D827C6" w:rsidRPr="00860E4E" w:rsidRDefault="00D827C6" w:rsidP="00D827C6">
      <w:pPr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026C7ADD" w:rsidR="005079D2" w:rsidRDefault="005079D2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4CA8" w14:paraId="314C3D66" w14:textId="77777777" w:rsidTr="00A44CA8">
        <w:tc>
          <w:tcPr>
            <w:tcW w:w="8296" w:type="dxa"/>
          </w:tcPr>
          <w:p w14:paraId="507B9D3E" w14:textId="5707E347" w:rsidR="00A44CA8" w:rsidRDefault="00A44CA8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A44CA8" w14:paraId="2061587F" w14:textId="77777777" w:rsidTr="00A44CA8">
        <w:tc>
          <w:tcPr>
            <w:tcW w:w="8296" w:type="dxa"/>
          </w:tcPr>
          <w:p w14:paraId="69B299DD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SELECT </w:t>
            </w:r>
          </w:p>
          <w:p w14:paraId="03C5AEB2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Fname`, </w:t>
            </w:r>
          </w:p>
          <w:p w14:paraId="51CB9C5C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Lname`, </w:t>
            </w:r>
          </w:p>
          <w:p w14:paraId="0B3A4A05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Bdate`, </w:t>
            </w:r>
          </w:p>
          <w:p w14:paraId="56365810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DATE_FORMAT(`employee`.`Bdate`, '%Y-%m') AS `Bdate2`</w:t>
            </w:r>
          </w:p>
          <w:p w14:paraId="7DDD4B21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FROM `employee`</w:t>
            </w:r>
          </w:p>
          <w:p w14:paraId="2D9831B7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WHERE DATE_FORMAT(`employee`.`Bdate`, '%Y') &gt; 1960</w:t>
            </w:r>
          </w:p>
          <w:p w14:paraId="54DC3EC8" w14:textId="42B815B8" w:rsidR="00A44CA8" w:rsidRDefault="00DC34B5" w:rsidP="00DC34B5">
            <w:pPr>
              <w:rPr>
                <w:rFonts w:ascii="標楷體" w:hAnsi="標楷體"/>
              </w:rPr>
            </w:pPr>
            <w:r w:rsidRPr="00DC34B5">
              <w:rPr>
                <w:rFonts w:ascii="Consolas" w:hAnsi="Consolas"/>
              </w:rPr>
              <w:t>ORDER BY `employee`.`Bdate` DESC</w:t>
            </w:r>
          </w:p>
        </w:tc>
      </w:tr>
    </w:tbl>
    <w:p w14:paraId="79530ED2" w14:textId="77777777" w:rsidR="00A44CA8" w:rsidRDefault="00A44CA8" w:rsidP="00FD0D87">
      <w:pPr>
        <w:rPr>
          <w:rFonts w:ascii="標楷體" w:hAnsi="標楷體"/>
        </w:rPr>
      </w:pPr>
    </w:p>
    <w:p w14:paraId="29518DD4" w14:textId="77164D89" w:rsidR="008B580B" w:rsidRDefault="00071CB7" w:rsidP="00476945">
      <w:pPr>
        <w:pStyle w:val="1"/>
      </w:pPr>
      <w:bookmarkStart w:id="9" w:name="_Toc77023794"/>
      <w:r>
        <w:rPr>
          <w:rFonts w:hint="eastAsia"/>
        </w:rPr>
        <w:t>九</w:t>
      </w:r>
      <w:r w:rsidR="008B580B">
        <w:rPr>
          <w:rFonts w:hint="eastAsia"/>
        </w:rPr>
        <w:t>、完整性原則</w:t>
      </w:r>
      <w:r w:rsidR="00E45522">
        <w:rPr>
          <w:rFonts w:hint="eastAsia"/>
        </w:rPr>
        <w:t>與關聯介紹</w:t>
      </w:r>
      <w:bookmarkEnd w:id="9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2FFF67E2" w:rsidR="00712493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3E2DF1">
        <w:rPr>
          <w:rFonts w:ascii="標楷體" w:hAnsi="標楷體" w:hint="eastAsia"/>
        </w:rPr>
        <w:t>，外來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lastRenderedPageBreak/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3E2DF1">
        <w:rPr>
          <w:rFonts w:ascii="標楷體" w:hAnsi="標楷體" w:hint="eastAsia"/>
        </w:rPr>
        <w:t>，主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49C4D9DF" w14:textId="42AEDB42" w:rsidR="00107475" w:rsidRDefault="00A04DBE" w:rsidP="00A04DBE">
      <w:pPr>
        <w:jc w:val="center"/>
        <w:rPr>
          <w:rFonts w:ascii="標楷體" w:hAnsi="標楷體"/>
        </w:rPr>
      </w:pPr>
      <w:r w:rsidRPr="00A04DBE">
        <w:rPr>
          <w:rFonts w:ascii="標楷體" w:hAnsi="標楷體"/>
        </w:rPr>
        <w:drawing>
          <wp:inline distT="0" distB="0" distL="0" distR="0" wp14:anchorId="4A46CE0F" wp14:editId="48F38E82">
            <wp:extent cx="5274310" cy="1941830"/>
            <wp:effectExtent l="19050" t="19050" r="21590" b="2032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3823" w14:textId="177BC79B" w:rsidR="00A04DBE" w:rsidRDefault="00A04DBE" w:rsidP="00A04D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</w:t>
      </w:r>
      <w:r w:rsidR="00911DD0">
        <w:rPr>
          <w:rFonts w:ascii="標楷體" w:hAnsi="標楷體"/>
        </w:rPr>
        <w:t xml:space="preserve">087 </w:t>
      </w:r>
      <w:r w:rsidR="00911DD0">
        <w:rPr>
          <w:rFonts w:ascii="標楷體" w:hAnsi="標楷體" w:hint="eastAsia"/>
        </w:rPr>
        <w:t xml:space="preserve">並不存在於 </w:t>
      </w:r>
      <w:r w:rsidR="00911DD0">
        <w:rPr>
          <w:rFonts w:ascii="標楷體" w:hAnsi="標楷體"/>
        </w:rPr>
        <w:t xml:space="preserve">tId </w:t>
      </w:r>
      <w:r w:rsidR="00911DD0">
        <w:rPr>
          <w:rFonts w:ascii="標楷體" w:hAnsi="標楷體" w:hint="eastAsia"/>
        </w:rPr>
        <w:t>的值域當中</w:t>
      </w:r>
    </w:p>
    <w:p w14:paraId="7E54F3B3" w14:textId="77777777" w:rsidR="00107475" w:rsidRPr="00A04DBE" w:rsidRDefault="00107475" w:rsidP="00107475">
      <w:pPr>
        <w:rPr>
          <w:rFonts w:ascii="標楷體" w:hAnsi="標楷體"/>
        </w:rPr>
      </w:pP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1C161CA1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1755170B" w14:textId="3D49270B" w:rsidR="00107475" w:rsidRDefault="003E2DF1" w:rsidP="009839D4">
      <w:pPr>
        <w:jc w:val="center"/>
        <w:rPr>
          <w:rFonts w:ascii="標楷體" w:hAnsi="標楷體"/>
        </w:rPr>
      </w:pPr>
      <w:r w:rsidRPr="003E2DF1">
        <w:rPr>
          <w:rFonts w:ascii="標楷體" w:hAnsi="標楷體"/>
        </w:rPr>
        <w:drawing>
          <wp:inline distT="0" distB="0" distL="0" distR="0" wp14:anchorId="3534002E" wp14:editId="6FEEF565">
            <wp:extent cx="5274310" cy="2029460"/>
            <wp:effectExtent l="19050" t="19050" r="21590" b="2794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B9482" w14:textId="666CA681" w:rsidR="003E2DF1" w:rsidRDefault="003E2DF1" w:rsidP="009839D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7C2E74">
        <w:rPr>
          <w:rFonts w:ascii="標楷體" w:hAnsi="標楷體" w:hint="eastAsia"/>
        </w:rPr>
        <w:t>老師資料</w:t>
      </w:r>
      <w:r>
        <w:rPr>
          <w:rFonts w:ascii="標楷體" w:hAnsi="標楷體" w:hint="eastAsia"/>
        </w:rPr>
        <w:t>主鍵</w:t>
      </w:r>
      <w:r w:rsidR="007C2E74">
        <w:rPr>
          <w:rFonts w:ascii="標楷體" w:hAnsi="標楷體" w:hint="eastAsia"/>
        </w:rPr>
        <w:t>為空值，無法讓課程資料表的外鍵進</w:t>
      </w:r>
      <w:r w:rsidR="00067B78">
        <w:rPr>
          <w:rFonts w:ascii="標楷體" w:hAnsi="標楷體" w:hint="eastAsia"/>
        </w:rPr>
        <w:t>行參</w:t>
      </w:r>
      <w:r w:rsidR="007C2E74">
        <w:rPr>
          <w:rFonts w:ascii="標楷體" w:hAnsi="標楷體" w:hint="eastAsia"/>
        </w:rPr>
        <w:t>考</w:t>
      </w:r>
    </w:p>
    <w:p w14:paraId="584831B9" w14:textId="77777777" w:rsidR="00107475" w:rsidRPr="00107475" w:rsidRDefault="00107475" w:rsidP="00107475">
      <w:pPr>
        <w:rPr>
          <w:rFonts w:ascii="標楷體" w:hAnsi="標楷體"/>
        </w:rPr>
      </w:pP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6E8A9CC6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</w:t>
      </w:r>
      <w:r w:rsidR="00F70FB8">
        <w:rPr>
          <w:rFonts w:ascii="標楷體" w:hAnsi="標楷體" w:hint="eastAsia"/>
        </w:rPr>
        <w:t>數值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 w:rsidR="00F70FB8"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varchar</w:t>
      </w:r>
      <w:r w:rsidR="00A72D47">
        <w:rPr>
          <w:rFonts w:ascii="標楷體" w:hAnsi="標楷體" w:hint="eastAsia"/>
        </w:rPr>
        <w:t>或</w:t>
      </w:r>
      <w:r w:rsidR="00F70FB8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2D819B1D" w14:textId="1861733C" w:rsidR="00107475" w:rsidRDefault="00AD2891" w:rsidP="0075655C">
      <w:pPr>
        <w:jc w:val="center"/>
        <w:rPr>
          <w:rFonts w:ascii="標楷體" w:hAnsi="標楷體"/>
        </w:rPr>
      </w:pPr>
      <w:r w:rsidRPr="00AD2891">
        <w:rPr>
          <w:rFonts w:ascii="標楷體" w:hAnsi="標楷體"/>
        </w:rPr>
        <w:lastRenderedPageBreak/>
        <w:drawing>
          <wp:inline distT="0" distB="0" distL="0" distR="0" wp14:anchorId="52F99562" wp14:editId="453188FF">
            <wp:extent cx="4038600" cy="2223515"/>
            <wp:effectExtent l="19050" t="19050" r="19050" b="24765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E7B0B" w14:textId="1581C85D" w:rsidR="00AD2891" w:rsidRPr="00AD2891" w:rsidRDefault="00AD2891" w:rsidP="0075655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因</w:t>
      </w:r>
      <w:r w:rsidR="00C77423">
        <w:rPr>
          <w:rFonts w:ascii="標楷體" w:hAnsi="標楷體" w:hint="eastAsia"/>
        </w:rPr>
        <w:t xml:space="preserve"> </w:t>
      </w:r>
      <w:r w:rsidR="00C77423">
        <w:rPr>
          <w:rFonts w:ascii="標楷體" w:hAnsi="標楷體"/>
        </w:rPr>
        <w:t>credit</w:t>
      </w:r>
      <w:r w:rsidR="00C77423">
        <w:rPr>
          <w:rFonts w:ascii="標楷體" w:hAnsi="標楷體" w:hint="eastAsia"/>
        </w:rPr>
        <w:t xml:space="preserve">欄位的類型是 </w:t>
      </w:r>
      <w:r w:rsidR="00C77423">
        <w:rPr>
          <w:rFonts w:ascii="標楷體" w:hAnsi="標楷體"/>
        </w:rPr>
        <w:t>tinyint</w:t>
      </w:r>
      <w:r w:rsidR="00C77423">
        <w:rPr>
          <w:rFonts w:ascii="標楷體" w:hAnsi="標楷體" w:hint="eastAsia"/>
        </w:rPr>
        <w:t>，因此無法寫入字串類型的資料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7B7AB393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D4803BE" w14:textId="31E61BC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6CFB499F" wp14:editId="239C4A02">
            <wp:extent cx="4450715" cy="1232535"/>
            <wp:effectExtent l="19050" t="19050" r="26035" b="2476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43A78" w14:textId="410A3980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35983770" w14:textId="184D14CD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76B4AA31" w14:textId="6651E86A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0A7C6134" wp14:editId="4B5711C7">
            <wp:extent cx="5271135" cy="2007870"/>
            <wp:effectExtent l="19050" t="19050" r="24765" b="114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E24A3" w14:textId="26A747AF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58EF7723" w14:textId="0BF21B95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6218C751" w14:textId="51A1B4D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218C6CB5" wp14:editId="0616BCD5">
            <wp:extent cx="5271135" cy="1711960"/>
            <wp:effectExtent l="19050" t="19050" r="24765" b="215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B6C" w14:textId="7A75C3E3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2DA97EF3" w:rsidR="00B570AA" w:rsidRPr="004F7EF6" w:rsidRDefault="00561B0E" w:rsidP="00747AA4">
      <w:pPr>
        <w:pStyle w:val="1"/>
      </w:pPr>
      <w:bookmarkStart w:id="10" w:name="_Toc77023795"/>
      <w:r w:rsidRPr="00207E79">
        <w:rPr>
          <w:rFonts w:hint="eastAsia"/>
        </w:rPr>
        <w:t>十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0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lastRenderedPageBreak/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33E094BA" w:rsidR="006811EF" w:rsidRPr="006811EF" w:rsidRDefault="00840AFD" w:rsidP="00840AFD">
      <w:pPr>
        <w:pStyle w:val="1"/>
      </w:pPr>
      <w:bookmarkStart w:id="11" w:name="_Toc77023796"/>
      <w:r>
        <w:rPr>
          <w:rFonts w:hint="eastAsia"/>
        </w:rPr>
        <w:t>十</w:t>
      </w:r>
      <w:r w:rsidR="00071CB7">
        <w:rPr>
          <w:rFonts w:hint="eastAsia"/>
        </w:rPr>
        <w:t>一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1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lastRenderedPageBreak/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031FDF33" w:rsidR="002709D4" w:rsidRDefault="00A23674" w:rsidP="002709D4">
      <w:pPr>
        <w:pStyle w:val="1"/>
      </w:pPr>
      <w:bookmarkStart w:id="12" w:name="_Toc77023797"/>
      <w:r>
        <w:rPr>
          <w:rFonts w:hint="eastAsia"/>
        </w:rPr>
        <w:t>十</w:t>
      </w:r>
      <w:r w:rsidR="00071CB7">
        <w:rPr>
          <w:rFonts w:hint="eastAsia"/>
        </w:rPr>
        <w:t>二</w:t>
      </w:r>
      <w:r>
        <w:rPr>
          <w:rFonts w:hint="eastAsia"/>
        </w:rPr>
        <w:t>、</w:t>
      </w:r>
      <w:r w:rsidR="003B3E00">
        <w:rPr>
          <w:rFonts w:hint="eastAsia"/>
        </w:rPr>
        <w:t>牛刀小試</w:t>
      </w:r>
      <w:bookmarkEnd w:id="12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9C69F2" w:rsidP="00A23674">
      <w:hyperlink r:id="rId168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sectPr w:rsidR="00A43618" w:rsidSect="004E60D9">
      <w:footerReference w:type="default" r:id="rId17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B51A7" w14:textId="77777777" w:rsidR="009C69F2" w:rsidRDefault="009C69F2" w:rsidP="00C605C9">
      <w:r>
        <w:separator/>
      </w:r>
    </w:p>
  </w:endnote>
  <w:endnote w:type="continuationSeparator" w:id="0">
    <w:p w14:paraId="3F388E52" w14:textId="77777777" w:rsidR="009C69F2" w:rsidRDefault="009C69F2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B41F68" w:rsidRDefault="00B41F68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4D6BD" w14:textId="77777777" w:rsidR="009C69F2" w:rsidRDefault="009C69F2" w:rsidP="00C605C9">
      <w:r>
        <w:separator/>
      </w:r>
    </w:p>
  </w:footnote>
  <w:footnote w:type="continuationSeparator" w:id="0">
    <w:p w14:paraId="45B1AA01" w14:textId="77777777" w:rsidR="009C69F2" w:rsidRDefault="009C69F2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B41F68" w:rsidRPr="00853FA7" w14:paraId="7B9E4EC9" w14:textId="77777777" w:rsidTr="00DC78EE">
      <w:tc>
        <w:tcPr>
          <w:tcW w:w="2765" w:type="dxa"/>
        </w:tcPr>
        <w:p w14:paraId="41CBCB6D" w14:textId="77777777" w:rsidR="00B41F68" w:rsidRPr="00853FA7" w:rsidRDefault="00B41F68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B41F68" w:rsidRPr="00853FA7" w:rsidRDefault="00B41F68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B41F68" w:rsidRPr="00853FA7" w:rsidRDefault="00B41F68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B41F68" w:rsidRPr="00853FA7" w:rsidRDefault="00B41F68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sawFAHmpBaI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106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B78"/>
    <w:rsid w:val="00067F48"/>
    <w:rsid w:val="00070580"/>
    <w:rsid w:val="00071CB7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B37F4"/>
    <w:rsid w:val="000B49CD"/>
    <w:rsid w:val="000C00B8"/>
    <w:rsid w:val="000C4DB6"/>
    <w:rsid w:val="000C62F7"/>
    <w:rsid w:val="000C679B"/>
    <w:rsid w:val="000D0554"/>
    <w:rsid w:val="000E0903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475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0B2D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207B"/>
    <w:rsid w:val="001731C0"/>
    <w:rsid w:val="00174654"/>
    <w:rsid w:val="0018089D"/>
    <w:rsid w:val="00182BA9"/>
    <w:rsid w:val="00182D01"/>
    <w:rsid w:val="00187714"/>
    <w:rsid w:val="00190E83"/>
    <w:rsid w:val="00192635"/>
    <w:rsid w:val="00192A73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453C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2E4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193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28DF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A43"/>
    <w:rsid w:val="002A78E7"/>
    <w:rsid w:val="002A7CE9"/>
    <w:rsid w:val="002B3576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1CD7"/>
    <w:rsid w:val="002F2BCC"/>
    <w:rsid w:val="002F4120"/>
    <w:rsid w:val="002F5D75"/>
    <w:rsid w:val="002F5F9E"/>
    <w:rsid w:val="002F77C2"/>
    <w:rsid w:val="002F79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30ED"/>
    <w:rsid w:val="003554CB"/>
    <w:rsid w:val="00355713"/>
    <w:rsid w:val="00355F68"/>
    <w:rsid w:val="00356557"/>
    <w:rsid w:val="00362472"/>
    <w:rsid w:val="00365BDD"/>
    <w:rsid w:val="003663B6"/>
    <w:rsid w:val="003716C3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4C1F"/>
    <w:rsid w:val="003A56BC"/>
    <w:rsid w:val="003B17E2"/>
    <w:rsid w:val="003B22CF"/>
    <w:rsid w:val="003B25C0"/>
    <w:rsid w:val="003B3E00"/>
    <w:rsid w:val="003B49AB"/>
    <w:rsid w:val="003B5C03"/>
    <w:rsid w:val="003B709D"/>
    <w:rsid w:val="003B7D3B"/>
    <w:rsid w:val="003C1103"/>
    <w:rsid w:val="003C503E"/>
    <w:rsid w:val="003C65B6"/>
    <w:rsid w:val="003C7AA7"/>
    <w:rsid w:val="003D0155"/>
    <w:rsid w:val="003D1EC9"/>
    <w:rsid w:val="003D4E62"/>
    <w:rsid w:val="003D746F"/>
    <w:rsid w:val="003D7D36"/>
    <w:rsid w:val="003E19AE"/>
    <w:rsid w:val="003E2DF1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13695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0E8C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2DA9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4B3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86F17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1486"/>
    <w:rsid w:val="005A263F"/>
    <w:rsid w:val="005A273F"/>
    <w:rsid w:val="005A3A67"/>
    <w:rsid w:val="005A544B"/>
    <w:rsid w:val="005A5C42"/>
    <w:rsid w:val="005A5CD6"/>
    <w:rsid w:val="005A6809"/>
    <w:rsid w:val="005A6A18"/>
    <w:rsid w:val="005A7FB6"/>
    <w:rsid w:val="005B1D68"/>
    <w:rsid w:val="005B1E5E"/>
    <w:rsid w:val="005B2024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72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D6E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8E8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0C0C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531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5655C"/>
    <w:rsid w:val="007609A0"/>
    <w:rsid w:val="00760CCE"/>
    <w:rsid w:val="007613DD"/>
    <w:rsid w:val="0076165F"/>
    <w:rsid w:val="0076531D"/>
    <w:rsid w:val="00770162"/>
    <w:rsid w:val="007711D4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2E4B"/>
    <w:rsid w:val="007B315A"/>
    <w:rsid w:val="007B4330"/>
    <w:rsid w:val="007B4DF5"/>
    <w:rsid w:val="007B6280"/>
    <w:rsid w:val="007B661C"/>
    <w:rsid w:val="007B79F9"/>
    <w:rsid w:val="007C2E74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5276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034E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77B83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964F9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07A91"/>
    <w:rsid w:val="009103EB"/>
    <w:rsid w:val="009104B0"/>
    <w:rsid w:val="009107EB"/>
    <w:rsid w:val="009118DC"/>
    <w:rsid w:val="00911DD0"/>
    <w:rsid w:val="00911DF0"/>
    <w:rsid w:val="0091455B"/>
    <w:rsid w:val="00916828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732"/>
    <w:rsid w:val="0096590C"/>
    <w:rsid w:val="00967D30"/>
    <w:rsid w:val="00970187"/>
    <w:rsid w:val="009709A6"/>
    <w:rsid w:val="00970AF5"/>
    <w:rsid w:val="00971FAA"/>
    <w:rsid w:val="00972B61"/>
    <w:rsid w:val="00974ACF"/>
    <w:rsid w:val="0097517C"/>
    <w:rsid w:val="0097534F"/>
    <w:rsid w:val="00975D87"/>
    <w:rsid w:val="00977894"/>
    <w:rsid w:val="00981F57"/>
    <w:rsid w:val="00982863"/>
    <w:rsid w:val="009829F7"/>
    <w:rsid w:val="00983506"/>
    <w:rsid w:val="009839D4"/>
    <w:rsid w:val="00985C31"/>
    <w:rsid w:val="00986C80"/>
    <w:rsid w:val="009A016F"/>
    <w:rsid w:val="009A0AFD"/>
    <w:rsid w:val="009A3465"/>
    <w:rsid w:val="009A61DD"/>
    <w:rsid w:val="009A6611"/>
    <w:rsid w:val="009A7034"/>
    <w:rsid w:val="009B2B72"/>
    <w:rsid w:val="009B4D8C"/>
    <w:rsid w:val="009B685D"/>
    <w:rsid w:val="009C0CC3"/>
    <w:rsid w:val="009C0E1E"/>
    <w:rsid w:val="009C0F50"/>
    <w:rsid w:val="009C2BB7"/>
    <w:rsid w:val="009C5AF5"/>
    <w:rsid w:val="009C69F2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4DBE"/>
    <w:rsid w:val="00A0509D"/>
    <w:rsid w:val="00A051F1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4CA8"/>
    <w:rsid w:val="00A454F5"/>
    <w:rsid w:val="00A45576"/>
    <w:rsid w:val="00A4695A"/>
    <w:rsid w:val="00A469A9"/>
    <w:rsid w:val="00A507FE"/>
    <w:rsid w:val="00A511B8"/>
    <w:rsid w:val="00A54965"/>
    <w:rsid w:val="00A55096"/>
    <w:rsid w:val="00A56965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2891"/>
    <w:rsid w:val="00AD3A65"/>
    <w:rsid w:val="00AD5C37"/>
    <w:rsid w:val="00AD6C88"/>
    <w:rsid w:val="00AD7AEF"/>
    <w:rsid w:val="00AE0121"/>
    <w:rsid w:val="00AE25D5"/>
    <w:rsid w:val="00AE3516"/>
    <w:rsid w:val="00AE6D21"/>
    <w:rsid w:val="00AF0B9A"/>
    <w:rsid w:val="00AF2B02"/>
    <w:rsid w:val="00AF2F8B"/>
    <w:rsid w:val="00AF4ABD"/>
    <w:rsid w:val="00B0188C"/>
    <w:rsid w:val="00B025BE"/>
    <w:rsid w:val="00B0268B"/>
    <w:rsid w:val="00B02C26"/>
    <w:rsid w:val="00B02D1C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1F68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17F5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1563A"/>
    <w:rsid w:val="00C21B06"/>
    <w:rsid w:val="00C220B9"/>
    <w:rsid w:val="00C23353"/>
    <w:rsid w:val="00C24828"/>
    <w:rsid w:val="00C25F0D"/>
    <w:rsid w:val="00C27B87"/>
    <w:rsid w:val="00C3058F"/>
    <w:rsid w:val="00C3488F"/>
    <w:rsid w:val="00C37A38"/>
    <w:rsid w:val="00C4566B"/>
    <w:rsid w:val="00C45686"/>
    <w:rsid w:val="00C4607F"/>
    <w:rsid w:val="00C460A2"/>
    <w:rsid w:val="00C51832"/>
    <w:rsid w:val="00C526C6"/>
    <w:rsid w:val="00C52992"/>
    <w:rsid w:val="00C54BE1"/>
    <w:rsid w:val="00C561FC"/>
    <w:rsid w:val="00C605C9"/>
    <w:rsid w:val="00C62022"/>
    <w:rsid w:val="00C622BD"/>
    <w:rsid w:val="00C64009"/>
    <w:rsid w:val="00C64D69"/>
    <w:rsid w:val="00C66C28"/>
    <w:rsid w:val="00C67065"/>
    <w:rsid w:val="00C67FB2"/>
    <w:rsid w:val="00C7267F"/>
    <w:rsid w:val="00C72F98"/>
    <w:rsid w:val="00C756E9"/>
    <w:rsid w:val="00C77423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0897"/>
    <w:rsid w:val="00CA2E02"/>
    <w:rsid w:val="00CA2E24"/>
    <w:rsid w:val="00CA348C"/>
    <w:rsid w:val="00CA5875"/>
    <w:rsid w:val="00CA5B4C"/>
    <w:rsid w:val="00CA6030"/>
    <w:rsid w:val="00CB06BA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73A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64A6"/>
    <w:rsid w:val="00D27F67"/>
    <w:rsid w:val="00D302D9"/>
    <w:rsid w:val="00D33676"/>
    <w:rsid w:val="00D34086"/>
    <w:rsid w:val="00D352AB"/>
    <w:rsid w:val="00D369E6"/>
    <w:rsid w:val="00D40C42"/>
    <w:rsid w:val="00D4234E"/>
    <w:rsid w:val="00D429D1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75F33"/>
    <w:rsid w:val="00D827C6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34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34B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2F6A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38E6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0FB8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304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0.png"/><Relationship Id="rId138" Type="http://schemas.openxmlformats.org/officeDocument/2006/relationships/image" Target="media/image124.png"/><Relationship Id="rId159" Type="http://schemas.openxmlformats.org/officeDocument/2006/relationships/image" Target="media/image144.png"/><Relationship Id="rId170" Type="http://schemas.openxmlformats.org/officeDocument/2006/relationships/image" Target="media/image154.png"/><Relationship Id="rId107" Type="http://schemas.openxmlformats.org/officeDocument/2006/relationships/image" Target="media/image93.png"/><Relationship Id="rId11" Type="http://schemas.openxmlformats.org/officeDocument/2006/relationships/hyperlink" Target="https://briian.com/18718/" TargetMode="External"/><Relationship Id="rId32" Type="http://schemas.openxmlformats.org/officeDocument/2006/relationships/image" Target="media/image21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4.pn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5" Type="http://schemas.openxmlformats.org/officeDocument/2006/relationships/image" Target="media/image81.png"/><Relationship Id="rId160" Type="http://schemas.openxmlformats.org/officeDocument/2006/relationships/image" Target="media/image145.png"/><Relationship Id="rId181" Type="http://schemas.openxmlformats.org/officeDocument/2006/relationships/theme" Target="theme/theme1.xml"/><Relationship Id="rId22" Type="http://schemas.openxmlformats.org/officeDocument/2006/relationships/image" Target="media/image11.png"/><Relationship Id="rId43" Type="http://schemas.openxmlformats.org/officeDocument/2006/relationships/image" Target="media/image32.png"/><Relationship Id="rId64" Type="http://schemas.openxmlformats.org/officeDocument/2006/relationships/image" Target="media/image53.png"/><Relationship Id="rId118" Type="http://schemas.openxmlformats.org/officeDocument/2006/relationships/image" Target="media/image104.png"/><Relationship Id="rId139" Type="http://schemas.openxmlformats.org/officeDocument/2006/relationships/image" Target="media/image125.png"/><Relationship Id="rId85" Type="http://schemas.openxmlformats.org/officeDocument/2006/relationships/image" Target="media/image71.png"/><Relationship Id="rId150" Type="http://schemas.openxmlformats.org/officeDocument/2006/relationships/image" Target="media/image135.png"/><Relationship Id="rId171" Type="http://schemas.openxmlformats.org/officeDocument/2006/relationships/image" Target="media/image155.png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4.png"/><Relationship Id="rId129" Type="http://schemas.openxmlformats.org/officeDocument/2006/relationships/image" Target="media/image115.png"/><Relationship Id="rId54" Type="http://schemas.openxmlformats.org/officeDocument/2006/relationships/image" Target="media/image43.png"/><Relationship Id="rId75" Type="http://schemas.openxmlformats.org/officeDocument/2006/relationships/hyperlink" Target="https://blog.csdn.net/qq_33285112/article/details/78982766" TargetMode="External"/><Relationship Id="rId96" Type="http://schemas.openxmlformats.org/officeDocument/2006/relationships/image" Target="media/image82.png"/><Relationship Id="rId140" Type="http://schemas.openxmlformats.org/officeDocument/2006/relationships/image" Target="media/image126.png"/><Relationship Id="rId161" Type="http://schemas.openxmlformats.org/officeDocument/2006/relationships/image" Target="media/image146.png"/><Relationship Id="rId6" Type="http://schemas.openxmlformats.org/officeDocument/2006/relationships/footnotes" Target="footnotes.xml"/><Relationship Id="rId23" Type="http://schemas.openxmlformats.org/officeDocument/2006/relationships/image" Target="media/image12.png"/><Relationship Id="rId119" Type="http://schemas.openxmlformats.org/officeDocument/2006/relationships/image" Target="media/image105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130" Type="http://schemas.openxmlformats.org/officeDocument/2006/relationships/image" Target="media/image116.png"/><Relationship Id="rId135" Type="http://schemas.openxmlformats.org/officeDocument/2006/relationships/image" Target="media/image121.png"/><Relationship Id="rId151" Type="http://schemas.openxmlformats.org/officeDocument/2006/relationships/image" Target="media/image136.png"/><Relationship Id="rId156" Type="http://schemas.openxmlformats.org/officeDocument/2006/relationships/image" Target="media/image141.png"/><Relationship Id="rId177" Type="http://schemas.openxmlformats.org/officeDocument/2006/relationships/image" Target="media/image161.png"/><Relationship Id="rId172" Type="http://schemas.openxmlformats.org/officeDocument/2006/relationships/image" Target="media/image156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5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yperlink" Target="https://www.cnblogs.com/kingxiaozi/p/10619680.html" TargetMode="External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6.png"/><Relationship Id="rId125" Type="http://schemas.openxmlformats.org/officeDocument/2006/relationships/image" Target="media/image111.png"/><Relationship Id="rId141" Type="http://schemas.openxmlformats.org/officeDocument/2006/relationships/image" Target="media/image127.png"/><Relationship Id="rId146" Type="http://schemas.openxmlformats.org/officeDocument/2006/relationships/image" Target="media/image131.png"/><Relationship Id="rId167" Type="http://schemas.openxmlformats.org/officeDocument/2006/relationships/image" Target="media/image152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78.png"/><Relationship Id="rId162" Type="http://schemas.openxmlformats.org/officeDocument/2006/relationships/image" Target="media/image147.png"/><Relationship Id="rId2" Type="http://schemas.openxmlformats.org/officeDocument/2006/relationships/numbering" Target="numbering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7.png"/><Relationship Id="rId136" Type="http://schemas.openxmlformats.org/officeDocument/2006/relationships/image" Target="media/image122.png"/><Relationship Id="rId157" Type="http://schemas.openxmlformats.org/officeDocument/2006/relationships/image" Target="media/image142.png"/><Relationship Id="rId178" Type="http://schemas.openxmlformats.org/officeDocument/2006/relationships/image" Target="media/image162.png"/><Relationship Id="rId61" Type="http://schemas.openxmlformats.org/officeDocument/2006/relationships/image" Target="media/image50.png"/><Relationship Id="rId82" Type="http://schemas.openxmlformats.org/officeDocument/2006/relationships/image" Target="media/image68.emf"/><Relationship Id="rId152" Type="http://schemas.openxmlformats.org/officeDocument/2006/relationships/image" Target="media/image137.png"/><Relationship Id="rId173" Type="http://schemas.openxmlformats.org/officeDocument/2006/relationships/image" Target="media/image157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hyperlink" Target="https://www.codenong.com/cs106631509/" TargetMode="External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2.png"/><Relationship Id="rId147" Type="http://schemas.openxmlformats.org/officeDocument/2006/relationships/image" Target="media/image132.png"/><Relationship Id="rId168" Type="http://schemas.openxmlformats.org/officeDocument/2006/relationships/hyperlink" Target="https://data.moi.gov.tw/MoiOD/Data/DataDetail.aspx?oid=1B56C087-43D9-4B4B-B08C-D7B6A750E033" TargetMode="External"/><Relationship Id="rId8" Type="http://schemas.openxmlformats.org/officeDocument/2006/relationships/hyperlink" Target="https://github.com/telunyang/mysql_iii_uiux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42" Type="http://schemas.openxmlformats.org/officeDocument/2006/relationships/image" Target="media/image128.png"/><Relationship Id="rId163" Type="http://schemas.openxmlformats.org/officeDocument/2006/relationships/image" Target="media/image148.pn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2.png"/><Relationship Id="rId137" Type="http://schemas.openxmlformats.org/officeDocument/2006/relationships/image" Target="media/image123.png"/><Relationship Id="rId158" Type="http://schemas.openxmlformats.org/officeDocument/2006/relationships/image" Target="media/image143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69.emf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8.png"/><Relationship Id="rId174" Type="http://schemas.openxmlformats.org/officeDocument/2006/relationships/image" Target="media/image158.png"/><Relationship Id="rId179" Type="http://schemas.openxmlformats.org/officeDocument/2006/relationships/footer" Target="footer1.xml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10" Type="http://schemas.openxmlformats.org/officeDocument/2006/relationships/hyperlink" Target="https://www.apachefriends.org/zh_tw/index.html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9.png"/><Relationship Id="rId148" Type="http://schemas.openxmlformats.org/officeDocument/2006/relationships/image" Target="media/image133.png"/><Relationship Id="rId164" Type="http://schemas.openxmlformats.org/officeDocument/2006/relationships/image" Target="media/image149.png"/><Relationship Id="rId169" Type="http://schemas.openxmlformats.org/officeDocument/2006/relationships/image" Target="media/image15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80" Type="http://schemas.openxmlformats.org/officeDocument/2006/relationships/fontTable" Target="fontTable.xml"/><Relationship Id="rId26" Type="http://schemas.openxmlformats.org/officeDocument/2006/relationships/image" Target="media/image15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54" Type="http://schemas.openxmlformats.org/officeDocument/2006/relationships/image" Target="media/image139.png"/><Relationship Id="rId175" Type="http://schemas.openxmlformats.org/officeDocument/2006/relationships/image" Target="media/image159.png"/><Relationship Id="rId16" Type="http://schemas.openxmlformats.org/officeDocument/2006/relationships/image" Target="media/image5.png"/><Relationship Id="rId37" Type="http://schemas.openxmlformats.org/officeDocument/2006/relationships/image" Target="media/image26.png"/><Relationship Id="rId58" Type="http://schemas.openxmlformats.org/officeDocument/2006/relationships/image" Target="media/image47.png"/><Relationship Id="rId79" Type="http://schemas.openxmlformats.org/officeDocument/2006/relationships/image" Target="media/image65.pn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hyperlink" Target="https://www.w3school.com.cn/sql/func_date_format.asp" TargetMode="External"/><Relationship Id="rId90" Type="http://schemas.openxmlformats.org/officeDocument/2006/relationships/image" Target="media/image76.png"/><Relationship Id="rId165" Type="http://schemas.openxmlformats.org/officeDocument/2006/relationships/image" Target="media/image150.png"/><Relationship Id="rId27" Type="http://schemas.openxmlformats.org/officeDocument/2006/relationships/image" Target="media/image16.png"/><Relationship Id="rId48" Type="http://schemas.openxmlformats.org/officeDocument/2006/relationships/image" Target="media/image37.png"/><Relationship Id="rId69" Type="http://schemas.openxmlformats.org/officeDocument/2006/relationships/image" Target="media/image58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80" Type="http://schemas.openxmlformats.org/officeDocument/2006/relationships/image" Target="media/image66.png"/><Relationship Id="rId155" Type="http://schemas.openxmlformats.org/officeDocument/2006/relationships/image" Target="media/image140.png"/><Relationship Id="rId176" Type="http://schemas.openxmlformats.org/officeDocument/2006/relationships/image" Target="media/image160.png"/><Relationship Id="rId17" Type="http://schemas.openxmlformats.org/officeDocument/2006/relationships/image" Target="media/image6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89.png"/><Relationship Id="rId124" Type="http://schemas.openxmlformats.org/officeDocument/2006/relationships/image" Target="media/image110.png"/><Relationship Id="rId70" Type="http://schemas.openxmlformats.org/officeDocument/2006/relationships/image" Target="media/image59.png"/><Relationship Id="rId91" Type="http://schemas.openxmlformats.org/officeDocument/2006/relationships/image" Target="media/image77.png"/><Relationship Id="rId145" Type="http://schemas.openxmlformats.org/officeDocument/2006/relationships/image" Target="media/image130.png"/><Relationship Id="rId166" Type="http://schemas.openxmlformats.org/officeDocument/2006/relationships/image" Target="media/image151.png"/><Relationship Id="rId1" Type="http://schemas.openxmlformats.org/officeDocument/2006/relationships/customXml" Target="../customXml/item1.xml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2F734-BCB7-4C92-9FD0-22FDBB325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0</TotalTime>
  <Pages>82</Pages>
  <Words>3591</Words>
  <Characters>20474</Characters>
  <Application>Microsoft Office Word</Application>
  <DocSecurity>0</DocSecurity>
  <Lines>170</Lines>
  <Paragraphs>48</Paragraphs>
  <ScaleCrop>false</ScaleCrop>
  <Company/>
  <LinksUpToDate>false</LinksUpToDate>
  <CharactersWithSpaces>2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65</cp:revision>
  <cp:lastPrinted>2021-07-12T15:09:00Z</cp:lastPrinted>
  <dcterms:created xsi:type="dcterms:W3CDTF">2019-11-04T07:26:00Z</dcterms:created>
  <dcterms:modified xsi:type="dcterms:W3CDTF">2021-07-12T15:09:00Z</dcterms:modified>
</cp:coreProperties>
</file>